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D0A474" w14:textId="7EBC5E06" w:rsidR="008457D4" w:rsidRPr="00C63F32" w:rsidRDefault="008457D4" w:rsidP="008457D4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62336" behindDoc="1" locked="0" layoutInCell="1" allowOverlap="1" wp14:anchorId="2E6C27A0" wp14:editId="1B70130E">
            <wp:simplePos x="0" y="0"/>
            <wp:positionH relativeFrom="column">
              <wp:posOffset>5074920</wp:posOffset>
            </wp:positionH>
            <wp:positionV relativeFrom="paragraph">
              <wp:posOffset>23495</wp:posOffset>
            </wp:positionV>
            <wp:extent cx="1668145" cy="461010"/>
            <wp:effectExtent l="0" t="0" r="0" b="0"/>
            <wp:wrapTight wrapText="bothSides">
              <wp:wrapPolygon edited="0">
                <wp:start x="1973" y="0"/>
                <wp:lineTo x="740" y="8926"/>
                <wp:lineTo x="1233" y="20529"/>
                <wp:lineTo x="17267" y="20529"/>
                <wp:lineTo x="17514" y="19636"/>
                <wp:lineTo x="20720" y="15174"/>
                <wp:lineTo x="21214" y="8926"/>
                <wp:lineTo x="18254" y="7140"/>
                <wp:lineTo x="3453" y="0"/>
                <wp:lineTo x="1973" y="0"/>
              </wp:wrapPolygon>
            </wp:wrapTight>
            <wp:docPr id="1710493203" name="Picture 3" descr="A blu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493203" name="Picture 3" descr="A blue text on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145" cy="4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41C3B2" w14:textId="77777777" w:rsidR="008457D4" w:rsidRPr="00C63F32" w:rsidRDefault="008457D4" w:rsidP="008457D4">
      <w:pPr>
        <w:autoSpaceDE w:val="0"/>
        <w:autoSpaceDN w:val="0"/>
        <w:jc w:val="center"/>
        <w:rPr>
          <w:b/>
          <w:sz w:val="32"/>
          <w:szCs w:val="32"/>
        </w:rPr>
      </w:pPr>
    </w:p>
    <w:p w14:paraId="00FD3712" w14:textId="77777777" w:rsidR="008457D4" w:rsidRDefault="008457D4" w:rsidP="008457D4">
      <w:pPr>
        <w:autoSpaceDE w:val="0"/>
        <w:autoSpaceDN w:val="0"/>
        <w:jc w:val="center"/>
        <w:rPr>
          <w:b/>
          <w:sz w:val="32"/>
          <w:szCs w:val="32"/>
        </w:rPr>
      </w:pPr>
    </w:p>
    <w:p w14:paraId="0D3651E2" w14:textId="77777777" w:rsidR="008457D4" w:rsidRDefault="008457D4" w:rsidP="008457D4">
      <w:pPr>
        <w:autoSpaceDE w:val="0"/>
        <w:autoSpaceDN w:val="0"/>
        <w:jc w:val="center"/>
        <w:rPr>
          <w:b/>
          <w:sz w:val="32"/>
          <w:szCs w:val="32"/>
        </w:rPr>
      </w:pPr>
    </w:p>
    <w:p w14:paraId="376CB315" w14:textId="184B331F" w:rsidR="00D31488" w:rsidRDefault="00D31488" w:rsidP="00D31488">
      <w:pPr>
        <w:pStyle w:val="Heading1"/>
        <w:numPr>
          <w:ilvl w:val="0"/>
          <w:numId w:val="0"/>
        </w:numPr>
        <w:jc w:val="center"/>
      </w:pPr>
      <w:bookmarkStart w:id="0" w:name="_Hlk229428096"/>
      <w:r>
        <w:t>International Conference on Intelligent Infrastructure and Smart Technologies</w:t>
      </w:r>
      <w:bookmarkEnd w:id="0"/>
    </w:p>
    <w:p w14:paraId="5B57EB8F" w14:textId="2A54F517" w:rsidR="00D31488" w:rsidRDefault="00D31488" w:rsidP="00D31488">
      <w:pPr>
        <w:pStyle w:val="Heading1"/>
        <w:numPr>
          <w:ilvl w:val="0"/>
          <w:numId w:val="0"/>
        </w:numPr>
        <w:jc w:val="center"/>
      </w:pPr>
      <w:r>
        <w:t>(ICIST 2026)</w:t>
      </w:r>
    </w:p>
    <w:p w14:paraId="4D932A9A" w14:textId="21E8F3B1" w:rsidR="008457D4" w:rsidRPr="00C63F32" w:rsidRDefault="008457D4" w:rsidP="00D31488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</w:t>
      </w:r>
    </w:p>
    <w:p w14:paraId="6C880B86" w14:textId="37C11C8A" w:rsidR="008457D4" w:rsidRDefault="008457D4" w:rsidP="00D31488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63F32">
        <w:rPr>
          <w:b/>
          <w:i/>
        </w:rPr>
        <w:t xml:space="preserve">Organized by </w:t>
      </w:r>
      <w:r w:rsidR="00D31488">
        <w:rPr>
          <w:bCs/>
          <w:i/>
        </w:rPr>
        <w:t>TUIT</w:t>
      </w:r>
      <w:r w:rsidR="009407C4">
        <w:rPr>
          <w:bCs/>
          <w:i/>
        </w:rPr>
        <w:t>, Tashkent,</w:t>
      </w:r>
      <w:r w:rsidR="00D31488">
        <w:rPr>
          <w:bCs/>
          <w:i/>
        </w:rPr>
        <w:t xml:space="preserve"> Uzbekistan</w:t>
      </w:r>
    </w:p>
    <w:p w14:paraId="3A2EF397" w14:textId="6E8C4BF2" w:rsidR="008457D4" w:rsidRDefault="008457D4" w:rsidP="008457D4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 xml:space="preserve">Date: </w:t>
      </w:r>
      <w:r>
        <w:rPr>
          <w:bCs/>
          <w:i/>
        </w:rPr>
        <w:t>1</w:t>
      </w:r>
      <w:r w:rsidR="006F0A7B">
        <w:rPr>
          <w:bCs/>
          <w:i/>
        </w:rPr>
        <w:t>6</w:t>
      </w:r>
      <w:r w:rsidRPr="00B51952">
        <w:rPr>
          <w:bCs/>
          <w:i/>
          <w:vertAlign w:val="superscript"/>
        </w:rPr>
        <w:t>th</w:t>
      </w:r>
      <w:r>
        <w:rPr>
          <w:bCs/>
          <w:i/>
        </w:rPr>
        <w:t xml:space="preserve"> –</w:t>
      </w:r>
      <w:r w:rsidRPr="00C73FDD">
        <w:rPr>
          <w:bCs/>
          <w:i/>
        </w:rPr>
        <w:t xml:space="preserve"> </w:t>
      </w:r>
      <w:r w:rsidR="00AD2C23">
        <w:rPr>
          <w:bCs/>
          <w:i/>
        </w:rPr>
        <w:t>1</w:t>
      </w:r>
      <w:r w:rsidR="006F0A7B">
        <w:rPr>
          <w:bCs/>
          <w:i/>
        </w:rPr>
        <w:t>7</w:t>
      </w:r>
      <w:bookmarkStart w:id="1" w:name="_GoBack"/>
      <w:bookmarkEnd w:id="1"/>
      <w:r w:rsidRPr="0044594A">
        <w:rPr>
          <w:bCs/>
          <w:i/>
          <w:vertAlign w:val="superscript"/>
        </w:rPr>
        <w:t>th</w:t>
      </w:r>
      <w:r>
        <w:rPr>
          <w:bCs/>
          <w:i/>
        </w:rPr>
        <w:t xml:space="preserve"> </w:t>
      </w:r>
      <w:r w:rsidR="00D31488">
        <w:rPr>
          <w:bCs/>
          <w:i/>
        </w:rPr>
        <w:t>October</w:t>
      </w:r>
      <w:r w:rsidRPr="00C73FDD">
        <w:rPr>
          <w:bCs/>
          <w:i/>
        </w:rPr>
        <w:t xml:space="preserve"> 202</w:t>
      </w:r>
      <w:r>
        <w:rPr>
          <w:bCs/>
          <w:i/>
        </w:rPr>
        <w:t>6</w:t>
      </w:r>
    </w:p>
    <w:p w14:paraId="2B2F59F5" w14:textId="30322DF8" w:rsidR="007524B4" w:rsidRPr="00C63F32" w:rsidRDefault="007524B4" w:rsidP="001330C0">
      <w:pPr>
        <w:autoSpaceDE w:val="0"/>
        <w:autoSpaceDN w:val="0"/>
        <w:jc w:val="center"/>
        <w:rPr>
          <w:bCs/>
        </w:rPr>
      </w:pPr>
    </w:p>
    <w:p w14:paraId="44B51E72" w14:textId="77777777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 xml:space="preserve">********** CALL FOR </w:t>
      </w:r>
      <w:r w:rsidR="00411B0F">
        <w:rPr>
          <w:rFonts w:ascii="Times New Roman" w:hAnsi="Times New Roman" w:cs="Times New Roman"/>
          <w:b/>
          <w:sz w:val="32"/>
          <w:szCs w:val="32"/>
        </w:rPr>
        <w:t xml:space="preserve">WORKSHOP </w:t>
      </w:r>
      <w:r w:rsidRPr="002D7DDC">
        <w:rPr>
          <w:rFonts w:ascii="Times New Roman" w:hAnsi="Times New Roman" w:cs="Times New Roman"/>
          <w:b/>
          <w:sz w:val="32"/>
          <w:szCs w:val="32"/>
        </w:rPr>
        <w:t>PAPERS ***********</w:t>
      </w:r>
    </w:p>
    <w:p w14:paraId="735DD64D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71F32E79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194AC462" w14:textId="77777777" w:rsidR="002D7DDC" w:rsidRPr="002D7DDC" w:rsidRDefault="00126379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 xml:space="preserve">INTERNATIONAL </w:t>
      </w:r>
      <w:r w:rsidR="00411B0F"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ON </w:t>
      </w:r>
    </w:p>
    <w:p w14:paraId="645C90C8" w14:textId="77777777" w:rsidR="002D7DDC" w:rsidRPr="002D7DDC" w:rsidRDefault="002D7DDC" w:rsidP="002D7DDC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 xml:space="preserve">[Insert </w:t>
      </w:r>
      <w:r w:rsidR="00411B0F">
        <w:rPr>
          <w:rFonts w:ascii="Candara" w:hAnsi="Candara" w:cs="Arial"/>
          <w:b/>
          <w:sz w:val="22"/>
          <w:szCs w:val="22"/>
        </w:rPr>
        <w:t xml:space="preserve">Workshop </w:t>
      </w:r>
      <w:r>
        <w:rPr>
          <w:rFonts w:ascii="Candara" w:hAnsi="Candara" w:cs="Arial"/>
          <w:b/>
          <w:sz w:val="22"/>
          <w:szCs w:val="22"/>
        </w:rPr>
        <w:t>Session Name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4E2B36CD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6AE230C2" w14:textId="77777777" w:rsidR="002D7DDC" w:rsidRPr="002D7DDC" w:rsidRDefault="00411B0F" w:rsidP="00C344F0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02757DF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 w:rsidR="00BF2E3B">
        <w:rPr>
          <w:rFonts w:ascii="Candara" w:hAnsi="Candara" w:cs="Arial"/>
          <w:b/>
          <w:sz w:val="22"/>
          <w:szCs w:val="22"/>
        </w:rPr>
        <w:t>, University or Organization, Country</w:t>
      </w:r>
      <w:r w:rsidR="00573551">
        <w:rPr>
          <w:rFonts w:ascii="Candara" w:hAnsi="Candara" w:cs="Arial"/>
          <w:b/>
          <w:sz w:val="22"/>
          <w:szCs w:val="22"/>
        </w:rPr>
        <w:t>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706E0707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48108E62" w14:textId="77777777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 (Optional)</w:t>
      </w:r>
    </w:p>
    <w:p w14:paraId="3E33134D" w14:textId="77777777" w:rsidR="002D7DDC" w:rsidRPr="00C02772" w:rsidRDefault="002D7DDC" w:rsidP="002D7DDC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487858AC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BEEA74F" w14:textId="77777777" w:rsidR="00C344F0" w:rsidRPr="002D7DDC" w:rsidRDefault="00411B0F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DESCRIPTION</w:t>
      </w:r>
      <w:r w:rsidR="002D7DDC"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1D955FF6" w14:textId="77777777" w:rsidR="00C344F0" w:rsidRPr="00C02772" w:rsidRDefault="00C344F0" w:rsidP="00C344F0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Insert descriptive paragraph]</w:t>
      </w:r>
    </w:p>
    <w:p w14:paraId="068F272E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3CDEB5C6" w14:textId="77777777"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14:paraId="46F05142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</w:t>
      </w:r>
      <w:proofErr w:type="gramStart"/>
      <w:r w:rsidRPr="00C02772">
        <w:rPr>
          <w:rFonts w:ascii="Candara" w:hAnsi="Candara" w:cs="Arial"/>
          <w:sz w:val="22"/>
          <w:szCs w:val="22"/>
        </w:rPr>
        <w:t>be discussed</w:t>
      </w:r>
      <w:proofErr w:type="gramEnd"/>
      <w:r w:rsidRPr="00C02772">
        <w:rPr>
          <w:rFonts w:ascii="Candara" w:hAnsi="Candara" w:cs="Arial"/>
          <w:sz w:val="22"/>
          <w:szCs w:val="22"/>
        </w:rPr>
        <w:t xml:space="preserve">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0C6A3323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6138773E" w14:textId="77777777" w:rsidR="00C344F0" w:rsidRPr="00C02772" w:rsidRDefault="00573551" w:rsidP="00C344F0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14:paraId="4E4361D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0A0D2031" w14:textId="77777777"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3498BC49" w14:textId="03DAA64A" w:rsidR="00C344F0" w:rsidRPr="00C02772" w:rsidRDefault="00411B0F" w:rsidP="00126379">
      <w:pPr>
        <w:pStyle w:val="BodyText"/>
        <w:jc w:val="both"/>
        <w:rPr>
          <w:rFonts w:ascii="Candara" w:hAnsi="Candara" w:cs="Arial"/>
        </w:rPr>
      </w:pPr>
      <w:r>
        <w:rPr>
          <w:rFonts w:ascii="Candara" w:hAnsi="Candara" w:cs="Arial"/>
        </w:rPr>
        <w:t xml:space="preserve">You need to create your own submission system </w:t>
      </w:r>
      <w:r w:rsidR="00126379">
        <w:rPr>
          <w:rFonts w:ascii="Candara" w:hAnsi="Candara" w:cs="Arial"/>
        </w:rPr>
        <w:t xml:space="preserve">(either use </w:t>
      </w:r>
      <w:proofErr w:type="spellStart"/>
      <w:r w:rsidR="00126379">
        <w:rPr>
          <w:rFonts w:ascii="Candara" w:hAnsi="Candara" w:cs="Arial"/>
        </w:rPr>
        <w:t>easychair</w:t>
      </w:r>
      <w:proofErr w:type="spellEnd"/>
      <w:r w:rsidR="00126379">
        <w:rPr>
          <w:rFonts w:ascii="Candara" w:hAnsi="Candara" w:cs="Arial"/>
        </w:rPr>
        <w:t xml:space="preserve"> or any other standard submission system) </w:t>
      </w:r>
      <w:r>
        <w:rPr>
          <w:rFonts w:ascii="Candara" w:hAnsi="Candara" w:cs="Arial"/>
        </w:rPr>
        <w:t>and all the</w:t>
      </w:r>
      <w:r w:rsidR="00C344F0" w:rsidRPr="00C02772">
        <w:rPr>
          <w:rFonts w:ascii="Candara" w:hAnsi="Candara" w:cs="Arial"/>
        </w:rPr>
        <w:t xml:space="preserve"> submissions must be original and may not be under review by another publication. </w:t>
      </w:r>
      <w:r w:rsidR="00C344F0"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="00C344F0" w:rsidRPr="00C02772">
        <w:rPr>
          <w:rFonts w:ascii="Candara" w:hAnsi="Candara"/>
          <w:szCs w:val="22"/>
        </w:rPr>
        <w:t xml:space="preserve">’S GUIDELINES FOR MANUSCRIPT SUBMISSIONS </w:t>
      </w:r>
      <w:r w:rsidR="00C344F0" w:rsidRPr="00BF415C">
        <w:rPr>
          <w:rFonts w:ascii="Candara" w:hAnsi="Candara"/>
          <w:szCs w:val="22"/>
        </w:rPr>
        <w:t>at</w:t>
      </w:r>
      <w:r w:rsidR="00C344F0" w:rsidRPr="00D31488">
        <w:rPr>
          <w:rFonts w:ascii="Candara" w:hAnsi="Candara"/>
          <w:color w:val="FF0000"/>
          <w:szCs w:val="22"/>
        </w:rPr>
        <w:t xml:space="preserve"> </w:t>
      </w:r>
      <w:r w:rsidR="00C464BE">
        <w:t xml:space="preserve">conference website. </w:t>
      </w:r>
      <w:r w:rsidR="00C344F0" w:rsidRPr="00BF415C">
        <w:rPr>
          <w:rFonts w:ascii="Candara" w:hAnsi="Candara" w:cs="Arial"/>
        </w:rPr>
        <w:t>All submitted</w:t>
      </w:r>
      <w:r w:rsidR="00C344F0" w:rsidRPr="00C02772">
        <w:rPr>
          <w:rFonts w:ascii="Candara" w:hAnsi="Candara" w:cs="Arial"/>
        </w:rPr>
        <w:t xml:space="preserve"> papers will be reviewed on a </w:t>
      </w:r>
      <w:proofErr w:type="gramStart"/>
      <w:r w:rsidR="00C344F0" w:rsidRPr="00C02772">
        <w:rPr>
          <w:rFonts w:ascii="Candara" w:hAnsi="Candara" w:cs="Arial"/>
        </w:rPr>
        <w:t>double-blind</w:t>
      </w:r>
      <w:proofErr w:type="gramEnd"/>
      <w:r w:rsidR="00C344F0" w:rsidRPr="00C02772">
        <w:rPr>
          <w:rFonts w:ascii="Candara" w:hAnsi="Candara" w:cs="Arial"/>
        </w:rPr>
        <w:t xml:space="preserve">, peer review basis. </w:t>
      </w:r>
    </w:p>
    <w:p w14:paraId="627C171B" w14:textId="77777777" w:rsidR="00C344F0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4D8F57CD" w14:textId="77777777" w:rsidR="00411B0F" w:rsidRPr="002D7DDC" w:rsidRDefault="00411B0F" w:rsidP="00411B0F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TENTATIVE LIST OF POTENTIAL CONTRIBUTORS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0F282A05" w14:textId="77777777" w:rsidR="00411B0F" w:rsidRDefault="00411B0F" w:rsidP="00411B0F">
      <w:pPr>
        <w:pStyle w:val="HTMLBody"/>
        <w:rPr>
          <w:rFonts w:ascii="Candara" w:hAnsi="Candara"/>
          <w:sz w:val="22"/>
          <w:szCs w:val="22"/>
        </w:rPr>
      </w:pPr>
      <w:r>
        <w:rPr>
          <w:rFonts w:ascii="Candara" w:hAnsi="Candara"/>
        </w:rPr>
        <w:t>Please list the tentative/confirmed contributors [Minimum 10</w:t>
      </w:r>
      <w:r w:rsidR="00193DA5">
        <w:rPr>
          <w:rFonts w:ascii="Candara" w:hAnsi="Candara"/>
        </w:rPr>
        <w:t xml:space="preserve"> with name, affiliation, and email</w:t>
      </w:r>
      <w:r>
        <w:rPr>
          <w:rFonts w:ascii="Candara" w:hAnsi="Candara"/>
        </w:rPr>
        <w:t xml:space="preserve">] who will submit </w:t>
      </w:r>
      <w:proofErr w:type="gramStart"/>
      <w:r>
        <w:rPr>
          <w:rFonts w:ascii="Candara" w:hAnsi="Candara"/>
        </w:rPr>
        <w:t>their</w:t>
      </w:r>
      <w:proofErr w:type="gramEnd"/>
      <w:r>
        <w:rPr>
          <w:rFonts w:ascii="Candara" w:hAnsi="Candara"/>
        </w:rPr>
        <w:t xml:space="preserve"> paper in the workshop.</w:t>
      </w:r>
    </w:p>
    <w:p w14:paraId="12E0AD6E" w14:textId="77777777" w:rsidR="00C344F0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5069FD7F" w14:textId="77777777" w:rsidR="00BE5EBE" w:rsidRPr="002D7DDC" w:rsidRDefault="00BE5EBE" w:rsidP="00BE5EBE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LEAD WORKSHOP ORGANIZER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0D2ED53F" w14:textId="77777777" w:rsidR="00BE5EBE" w:rsidRDefault="00BE5EBE" w:rsidP="00BE5EBE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58B778C6" w14:textId="77777777" w:rsidR="00BE5EBE" w:rsidRPr="00894B15" w:rsidRDefault="00BE5EBE" w:rsidP="00BE5EBE">
      <w:pPr>
        <w:rPr>
          <w:rFonts w:ascii="Candara" w:hAnsi="Candara" w:cs="Arial"/>
          <w:bCs/>
          <w:sz w:val="22"/>
          <w:szCs w:val="22"/>
        </w:rPr>
      </w:pPr>
      <w:r w:rsidRPr="00894B15">
        <w:rPr>
          <w:rFonts w:ascii="Candara" w:hAnsi="Candara" w:cs="Arial"/>
          <w:bCs/>
          <w:sz w:val="22"/>
          <w:szCs w:val="22"/>
        </w:rPr>
        <w:t>*If more than one workshop organizers</w:t>
      </w:r>
    </w:p>
    <w:p w14:paraId="11A12830" w14:textId="77777777" w:rsidR="00313C36" w:rsidRPr="00BE5EBE" w:rsidRDefault="00C344F0" w:rsidP="00BE5EBE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sectPr w:rsidR="00313C36" w:rsidRPr="00BE5EBE" w:rsidSect="00931287">
      <w:pgSz w:w="12240" w:h="15840"/>
      <w:pgMar w:top="851" w:right="1440" w:bottom="14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3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4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1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3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OwNDC0NDI3M7G0tDBQ0lEKTi0uzszPAykwrAUAUfqfISwAAAA="/>
  </w:docVars>
  <w:rsids>
    <w:rsidRoot w:val="00C344F0"/>
    <w:rsid w:val="00081A2D"/>
    <w:rsid w:val="0009359D"/>
    <w:rsid w:val="00126379"/>
    <w:rsid w:val="001330C0"/>
    <w:rsid w:val="00172563"/>
    <w:rsid w:val="00193DA5"/>
    <w:rsid w:val="00217214"/>
    <w:rsid w:val="0027787B"/>
    <w:rsid w:val="002D7DDC"/>
    <w:rsid w:val="00313C36"/>
    <w:rsid w:val="00325B05"/>
    <w:rsid w:val="00327086"/>
    <w:rsid w:val="00381BA2"/>
    <w:rsid w:val="00411B0F"/>
    <w:rsid w:val="004E0AD1"/>
    <w:rsid w:val="005553B6"/>
    <w:rsid w:val="00573551"/>
    <w:rsid w:val="005936FA"/>
    <w:rsid w:val="00644B17"/>
    <w:rsid w:val="006F0A7B"/>
    <w:rsid w:val="007524B4"/>
    <w:rsid w:val="00763F52"/>
    <w:rsid w:val="007F5877"/>
    <w:rsid w:val="008457D4"/>
    <w:rsid w:val="0085479C"/>
    <w:rsid w:val="00883A5C"/>
    <w:rsid w:val="00894B15"/>
    <w:rsid w:val="008E39C8"/>
    <w:rsid w:val="008F45B1"/>
    <w:rsid w:val="00931287"/>
    <w:rsid w:val="009407C4"/>
    <w:rsid w:val="00A11EBF"/>
    <w:rsid w:val="00A61F2B"/>
    <w:rsid w:val="00AA54DE"/>
    <w:rsid w:val="00AD2C23"/>
    <w:rsid w:val="00AF6127"/>
    <w:rsid w:val="00B62D2A"/>
    <w:rsid w:val="00BC38FB"/>
    <w:rsid w:val="00BD7FA3"/>
    <w:rsid w:val="00BE5EBE"/>
    <w:rsid w:val="00BF2E3B"/>
    <w:rsid w:val="00C344F0"/>
    <w:rsid w:val="00C42CD6"/>
    <w:rsid w:val="00C464BE"/>
    <w:rsid w:val="00C9075F"/>
    <w:rsid w:val="00CB2C93"/>
    <w:rsid w:val="00D22C9B"/>
    <w:rsid w:val="00D31488"/>
    <w:rsid w:val="00DD0114"/>
    <w:rsid w:val="00E92FD9"/>
    <w:rsid w:val="00F166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D3D37E"/>
  <w15:docId w15:val="{1BAC7767-E22E-4373-B13F-D48A708E9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basedOn w:val="DefaultParagraphFont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basedOn w:val="DefaultParagraphFont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basedOn w:val="DefaultParagraphFont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basedOn w:val="DefaultParagraphFont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basedOn w:val="DefaultParagraphFont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basedOn w:val="DefaultParagraphFont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basedOn w:val="DefaultParagraphFont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basedOn w:val="DefaultParagraphFont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basedOn w:val="DefaultParagraphFont"/>
    <w:uiPriority w:val="20"/>
    <w:qFormat/>
    <w:rsid w:val="005936FA"/>
    <w:rPr>
      <w:i/>
      <w:iCs/>
    </w:rPr>
  </w:style>
  <w:style w:type="paragraph" w:styleId="ListParagraph">
    <w:name w:val="List Paragraph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936FA"/>
    <w:rPr>
      <w:rFonts w:ascii="Times New Roman" w:hAnsi="Times New Roman"/>
      <w:sz w:val="24"/>
      <w:szCs w:val="24"/>
    </w:rPr>
  </w:style>
  <w:style w:type="character" w:customStyle="1" w:styleId="hhhhhhhhhhhhhhhhhhhhhhhhhhhhhChar">
    <w:name w:val="hhhhhhhhhhhhhhhhhhhhhhhhhhhhh Char"/>
    <w:basedOn w:val="BodyTextIndent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basedOn w:val="DefaultParagraphFont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basedOn w:val="igi-style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344F0"/>
    <w:rPr>
      <w:rFonts w:ascii="Courier New" w:eastAsia="Times New Roman" w:hAnsi="Courier New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5</Words>
  <Characters>1174</Characters>
  <Application>Microsoft Office Word</Application>
  <DocSecurity>0</DocSecurity>
  <Lines>9</Lines>
  <Paragraphs>2</Paragraphs>
  <ScaleCrop>false</ScaleCrop>
  <Company>Microsoft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dc:description/>
  <cp:lastModifiedBy>Amith Harish</cp:lastModifiedBy>
  <cp:revision>15</cp:revision>
  <dcterms:created xsi:type="dcterms:W3CDTF">2023-08-28T08:09:00Z</dcterms:created>
  <dcterms:modified xsi:type="dcterms:W3CDTF">2026-05-19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40fc53e327e78377b16d503bbf3531c5c9c38637771067efd2b6aa6e4748de</vt:lpwstr>
  </property>
</Properties>
</file>